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A38FC" w14:textId="15C34C94" w:rsidR="00480CC4" w:rsidRPr="00617248" w:rsidRDefault="00FC06EA">
      <w:pPr>
        <w:rPr>
          <w:b/>
          <w:sz w:val="24"/>
          <w:szCs w:val="24"/>
          <w:highlight w:val="yellow"/>
        </w:rPr>
      </w:pPr>
      <w:r w:rsidRPr="00617248">
        <w:rPr>
          <w:b/>
          <w:sz w:val="24"/>
          <w:szCs w:val="24"/>
        </w:rPr>
        <w:t>Housing Committee Meeting Minutes:</w:t>
      </w:r>
      <w:r w:rsidR="00E204C2" w:rsidRPr="00617248">
        <w:rPr>
          <w:b/>
          <w:sz w:val="24"/>
          <w:szCs w:val="24"/>
        </w:rPr>
        <w:t xml:space="preserve">  </w:t>
      </w:r>
      <w:r w:rsidR="009E729C" w:rsidRPr="00617248">
        <w:rPr>
          <w:b/>
          <w:sz w:val="24"/>
          <w:szCs w:val="24"/>
        </w:rPr>
        <w:t>12:30</w:t>
      </w:r>
      <w:r w:rsidR="00203B5F" w:rsidRPr="00617248">
        <w:rPr>
          <w:b/>
          <w:sz w:val="24"/>
          <w:szCs w:val="24"/>
        </w:rPr>
        <w:t xml:space="preserve"> </w:t>
      </w:r>
      <w:r w:rsidR="00F3547A" w:rsidRPr="00617248">
        <w:rPr>
          <w:b/>
          <w:sz w:val="24"/>
          <w:szCs w:val="24"/>
        </w:rPr>
        <w:t xml:space="preserve">pm </w:t>
      </w:r>
      <w:r w:rsidR="00375764">
        <w:rPr>
          <w:b/>
          <w:sz w:val="24"/>
          <w:szCs w:val="24"/>
        </w:rPr>
        <w:t>January</w:t>
      </w:r>
      <w:r w:rsidR="009D2288" w:rsidRPr="00617248">
        <w:rPr>
          <w:b/>
          <w:sz w:val="24"/>
          <w:szCs w:val="24"/>
        </w:rPr>
        <w:t xml:space="preserve"> </w:t>
      </w:r>
      <w:r w:rsidR="009078E8">
        <w:rPr>
          <w:b/>
          <w:sz w:val="24"/>
          <w:szCs w:val="24"/>
        </w:rPr>
        <w:t>1</w:t>
      </w:r>
      <w:r w:rsidR="00375764">
        <w:rPr>
          <w:b/>
          <w:sz w:val="24"/>
          <w:szCs w:val="24"/>
        </w:rPr>
        <w:t>5</w:t>
      </w:r>
      <w:r w:rsidR="00815569" w:rsidRPr="00617248">
        <w:rPr>
          <w:b/>
          <w:sz w:val="24"/>
          <w:szCs w:val="24"/>
          <w:vertAlign w:val="superscript"/>
        </w:rPr>
        <w:t>th</w:t>
      </w:r>
      <w:r w:rsidR="00815569" w:rsidRPr="00617248">
        <w:rPr>
          <w:b/>
          <w:sz w:val="24"/>
          <w:szCs w:val="24"/>
        </w:rPr>
        <w:t>,</w:t>
      </w:r>
      <w:r w:rsidR="009675FA" w:rsidRPr="00617248">
        <w:rPr>
          <w:b/>
          <w:sz w:val="24"/>
          <w:szCs w:val="24"/>
        </w:rPr>
        <w:t xml:space="preserve"> 202</w:t>
      </w:r>
      <w:r w:rsidR="00375764">
        <w:rPr>
          <w:b/>
          <w:sz w:val="24"/>
          <w:szCs w:val="24"/>
        </w:rPr>
        <w:t>1</w:t>
      </w:r>
      <w:r w:rsidR="00342188" w:rsidRPr="00617248">
        <w:rPr>
          <w:b/>
          <w:sz w:val="24"/>
          <w:szCs w:val="24"/>
        </w:rPr>
        <w:t xml:space="preserve"> </w:t>
      </w:r>
      <w:r w:rsidR="009D2288" w:rsidRPr="00617248">
        <w:rPr>
          <w:b/>
          <w:sz w:val="24"/>
          <w:szCs w:val="24"/>
        </w:rPr>
        <w:t>via Zoom</w:t>
      </w:r>
    </w:p>
    <w:p w14:paraId="01A8D59F" w14:textId="287B9C7C" w:rsidR="00525EBA" w:rsidRPr="00617248" w:rsidRDefault="00EF3144" w:rsidP="0042408D">
      <w:pPr>
        <w:rPr>
          <w:sz w:val="24"/>
          <w:szCs w:val="24"/>
        </w:rPr>
      </w:pPr>
      <w:r w:rsidRPr="00617248">
        <w:rPr>
          <w:b/>
          <w:sz w:val="24"/>
          <w:szCs w:val="24"/>
        </w:rPr>
        <w:t>Attendees</w:t>
      </w:r>
      <w:r w:rsidRPr="00617248">
        <w:rPr>
          <w:sz w:val="24"/>
          <w:szCs w:val="24"/>
        </w:rPr>
        <w:t>:</w:t>
      </w:r>
      <w:r w:rsidR="00525EBA" w:rsidRPr="00617248">
        <w:rPr>
          <w:sz w:val="24"/>
          <w:szCs w:val="24"/>
        </w:rPr>
        <w:t xml:space="preserve"> </w:t>
      </w:r>
      <w:r w:rsidR="00525EBA" w:rsidRPr="00FF43BB">
        <w:rPr>
          <w:sz w:val="24"/>
          <w:szCs w:val="24"/>
        </w:rPr>
        <w:t>Jo</w:t>
      </w:r>
      <w:r w:rsidR="001717E5" w:rsidRPr="00FF43BB">
        <w:rPr>
          <w:sz w:val="24"/>
          <w:szCs w:val="24"/>
        </w:rPr>
        <w:t>e K., Pam Dearborn</w:t>
      </w:r>
      <w:r w:rsidR="009D2288" w:rsidRPr="00FF43BB">
        <w:rPr>
          <w:sz w:val="24"/>
          <w:szCs w:val="24"/>
        </w:rPr>
        <w:t xml:space="preserve">, </w:t>
      </w:r>
      <w:r w:rsidR="00AA562E" w:rsidRPr="00FF43BB">
        <w:rPr>
          <w:sz w:val="24"/>
          <w:szCs w:val="24"/>
        </w:rPr>
        <w:t>Patricia Janssen</w:t>
      </w:r>
      <w:r w:rsidR="008A6FEE" w:rsidRPr="00FF43BB">
        <w:rPr>
          <w:sz w:val="24"/>
          <w:szCs w:val="24"/>
        </w:rPr>
        <w:t>, Alice Kit</w:t>
      </w:r>
      <w:r w:rsidR="00132C2A" w:rsidRPr="00FF43BB">
        <w:rPr>
          <w:sz w:val="24"/>
          <w:szCs w:val="24"/>
        </w:rPr>
        <w:t>c</w:t>
      </w:r>
      <w:r w:rsidR="008A6FEE" w:rsidRPr="00FF43BB">
        <w:rPr>
          <w:sz w:val="24"/>
          <w:szCs w:val="24"/>
        </w:rPr>
        <w:t>hel</w:t>
      </w:r>
      <w:r w:rsidR="008055D2" w:rsidRPr="00FF43BB">
        <w:rPr>
          <w:sz w:val="24"/>
          <w:szCs w:val="24"/>
        </w:rPr>
        <w:t>,</w:t>
      </w:r>
      <w:r w:rsidR="00E21E93" w:rsidRPr="00FF43BB">
        <w:rPr>
          <w:sz w:val="24"/>
          <w:szCs w:val="24"/>
        </w:rPr>
        <w:t xml:space="preserve"> Ron Steen</w:t>
      </w:r>
      <w:r w:rsidR="00904736" w:rsidRPr="00FF43BB">
        <w:rPr>
          <w:sz w:val="24"/>
          <w:szCs w:val="24"/>
        </w:rPr>
        <w:t xml:space="preserve">, </w:t>
      </w:r>
      <w:r w:rsidR="009078E8" w:rsidRPr="00FF43BB">
        <w:rPr>
          <w:sz w:val="24"/>
          <w:szCs w:val="24"/>
        </w:rPr>
        <w:t>Irene Nagle,</w:t>
      </w:r>
      <w:r w:rsidR="00375764" w:rsidRPr="00FF43BB">
        <w:rPr>
          <w:sz w:val="24"/>
          <w:szCs w:val="24"/>
        </w:rPr>
        <w:t xml:space="preserve"> Betty Keller,</w:t>
      </w:r>
      <w:r w:rsidR="00375764">
        <w:rPr>
          <w:sz w:val="24"/>
          <w:szCs w:val="24"/>
        </w:rPr>
        <w:t xml:space="preserve"> </w:t>
      </w:r>
    </w:p>
    <w:p w14:paraId="36F491D7" w14:textId="5E7394C8" w:rsidR="00A62D8F" w:rsidRDefault="009D2288" w:rsidP="00A62D8F">
      <w:pPr>
        <w:spacing w:after="0"/>
        <w:rPr>
          <w:i/>
          <w:sz w:val="24"/>
          <w:szCs w:val="24"/>
        </w:rPr>
      </w:pPr>
      <w:r w:rsidRPr="00617248">
        <w:rPr>
          <w:i/>
          <w:sz w:val="24"/>
          <w:szCs w:val="24"/>
        </w:rPr>
        <w:t>Committee Mission</w:t>
      </w:r>
      <w:proofErr w:type="gramStart"/>
      <w:r w:rsidRPr="00617248">
        <w:rPr>
          <w:i/>
          <w:sz w:val="24"/>
          <w:szCs w:val="24"/>
        </w:rPr>
        <w:t>:  “</w:t>
      </w:r>
      <w:proofErr w:type="gramEnd"/>
      <w:r w:rsidRPr="00617248">
        <w:rPr>
          <w:i/>
          <w:sz w:val="24"/>
          <w:szCs w:val="24"/>
        </w:rPr>
        <w:t>To support economic growth by improving the overall quality of residential and commercial properties in St. Johnsbury.”</w:t>
      </w:r>
    </w:p>
    <w:p w14:paraId="545CB4AF" w14:textId="77777777" w:rsidR="00700D83" w:rsidRDefault="00700D83" w:rsidP="00700D83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</w:p>
    <w:p w14:paraId="4C639406" w14:textId="1E108110" w:rsidR="009D2288" w:rsidRPr="00617248" w:rsidRDefault="009D2288" w:rsidP="00BF4AC6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Rental Housing Improvement Incentive Program</w:t>
      </w:r>
      <w:r w:rsidR="00E8235A" w:rsidRPr="00617248">
        <w:rPr>
          <w:b/>
          <w:sz w:val="24"/>
          <w:szCs w:val="24"/>
        </w:rPr>
        <w:t xml:space="preserve">:  </w:t>
      </w:r>
    </w:p>
    <w:p w14:paraId="01517C09" w14:textId="77777777" w:rsidR="00FF43BB" w:rsidRPr="004D7B1C" w:rsidRDefault="00FF43BB" w:rsidP="00FF43BB">
      <w:pPr>
        <w:pStyle w:val="ListParagraph"/>
        <w:numPr>
          <w:ilvl w:val="0"/>
          <w:numId w:val="6"/>
        </w:numPr>
        <w:tabs>
          <w:tab w:val="left" w:pos="540"/>
          <w:tab w:val="left" w:pos="720"/>
          <w:tab w:val="left" w:pos="2700"/>
          <w:tab w:val="left" w:pos="2880"/>
        </w:tabs>
        <w:spacing w:after="120"/>
        <w:ind w:hanging="2970"/>
      </w:pPr>
      <w:r w:rsidRPr="004D7B1C">
        <w:t>100 Pearl St. - Aiken- submitted for reimbursement</w:t>
      </w:r>
    </w:p>
    <w:p w14:paraId="2E101DFE" w14:textId="77777777" w:rsidR="00FF43BB" w:rsidRPr="004D7B1C" w:rsidRDefault="00FF43BB" w:rsidP="00FF43BB">
      <w:pPr>
        <w:pStyle w:val="ListParagraph"/>
        <w:numPr>
          <w:ilvl w:val="0"/>
          <w:numId w:val="6"/>
        </w:numPr>
        <w:tabs>
          <w:tab w:val="left" w:pos="540"/>
          <w:tab w:val="left" w:pos="720"/>
          <w:tab w:val="left" w:pos="2700"/>
          <w:tab w:val="left" w:pos="2880"/>
        </w:tabs>
        <w:spacing w:after="120"/>
        <w:ind w:hanging="2970"/>
      </w:pPr>
      <w:r w:rsidRPr="004D7B1C">
        <w:t>46 Wesley Dr. - Emmons- submitted for reimbursement</w:t>
      </w:r>
    </w:p>
    <w:p w14:paraId="3B5B6002" w14:textId="63B6BC2E" w:rsidR="00FF43BB" w:rsidRPr="004D7B1C" w:rsidRDefault="00FF43BB" w:rsidP="00FF43BB">
      <w:pPr>
        <w:pStyle w:val="ListParagraph"/>
        <w:numPr>
          <w:ilvl w:val="0"/>
          <w:numId w:val="6"/>
        </w:numPr>
        <w:tabs>
          <w:tab w:val="left" w:pos="540"/>
          <w:tab w:val="left" w:pos="720"/>
          <w:tab w:val="left" w:pos="2700"/>
          <w:tab w:val="left" w:pos="2880"/>
        </w:tabs>
        <w:spacing w:after="120"/>
        <w:ind w:left="540" w:hanging="270"/>
      </w:pPr>
      <w:r w:rsidRPr="004D7B1C">
        <w:t>212 Pleasant St. - written request for extension submitted by owner.  Awaiting paperwork for partial reimbursement</w:t>
      </w:r>
      <w:r w:rsidRPr="004D7B1C">
        <w:t>.</w:t>
      </w:r>
    </w:p>
    <w:p w14:paraId="745E12DD" w14:textId="6301715C" w:rsidR="00FF43BB" w:rsidRPr="00C034F5" w:rsidRDefault="00FF43BB" w:rsidP="00C034F5">
      <w:pPr>
        <w:tabs>
          <w:tab w:val="left" w:pos="540"/>
          <w:tab w:val="left" w:pos="720"/>
          <w:tab w:val="left" w:pos="2700"/>
          <w:tab w:val="left" w:pos="2880"/>
        </w:tabs>
        <w:spacing w:after="120"/>
      </w:pPr>
      <w:r w:rsidRPr="00C034F5">
        <w:t>The group discussed the 2021 program- JK to update forms and prepare the 2021 packet for a February Select Board presentation (target Feb. 8, 2021 meeting).</w:t>
      </w:r>
    </w:p>
    <w:p w14:paraId="447745B8" w14:textId="77777777" w:rsidR="00FF43BB" w:rsidRDefault="00FF43BB" w:rsidP="00FF43BB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</w:p>
    <w:p w14:paraId="5A32973D" w14:textId="08C30FC6" w:rsidR="00FF43BB" w:rsidRDefault="00FF43BB" w:rsidP="00FF43BB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DA006B">
        <w:rPr>
          <w:b/>
          <w:sz w:val="24"/>
          <w:szCs w:val="24"/>
        </w:rPr>
        <w:t xml:space="preserve">COVID-19 &amp; Housing Stimulus Update:  </w:t>
      </w:r>
      <w:r>
        <w:rPr>
          <w:b/>
          <w:sz w:val="24"/>
          <w:szCs w:val="24"/>
        </w:rPr>
        <w:t>No update</w:t>
      </w:r>
    </w:p>
    <w:p w14:paraId="3AB81832" w14:textId="77777777" w:rsidR="003123B3" w:rsidRDefault="003123B3" w:rsidP="003123B3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059276B7" w14:textId="7DE85F5C" w:rsidR="00D95DE7" w:rsidRPr="00D95DE7" w:rsidRDefault="00504E83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Regenerative</w:t>
      </w:r>
      <w:r w:rsidR="004A3CCA" w:rsidRPr="00617248">
        <w:rPr>
          <w:b/>
          <w:sz w:val="24"/>
          <w:szCs w:val="24"/>
        </w:rPr>
        <w:t xml:space="preserve"> Housing:</w:t>
      </w:r>
    </w:p>
    <w:p w14:paraId="69731C44" w14:textId="77777777" w:rsidR="00D95DE7" w:rsidRDefault="005214F8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 w:rsidRPr="00BD4828">
        <w:rPr>
          <w:sz w:val="24"/>
          <w:szCs w:val="24"/>
        </w:rPr>
        <w:t xml:space="preserve">Irene </w:t>
      </w:r>
      <w:r w:rsidR="00E516ED" w:rsidRPr="00BD4828">
        <w:rPr>
          <w:sz w:val="24"/>
          <w:szCs w:val="24"/>
        </w:rPr>
        <w:t>updated the committee on the environment</w:t>
      </w:r>
      <w:r w:rsidR="00442115">
        <w:rPr>
          <w:sz w:val="24"/>
          <w:szCs w:val="24"/>
        </w:rPr>
        <w:t>al</w:t>
      </w:r>
      <w:r w:rsidR="00E516ED" w:rsidRPr="00BD4828">
        <w:rPr>
          <w:sz w:val="24"/>
          <w:szCs w:val="24"/>
        </w:rPr>
        <w:t xml:space="preserve"> work being do</w:t>
      </w:r>
      <w:r w:rsidR="00442115">
        <w:rPr>
          <w:sz w:val="24"/>
          <w:szCs w:val="24"/>
        </w:rPr>
        <w:t>n</w:t>
      </w:r>
      <w:r w:rsidR="00E516ED" w:rsidRPr="00BD4828">
        <w:rPr>
          <w:sz w:val="24"/>
          <w:szCs w:val="24"/>
        </w:rPr>
        <w:t>e on the Fire Site</w:t>
      </w:r>
      <w:r w:rsidR="00D95DE7">
        <w:rPr>
          <w:sz w:val="24"/>
          <w:szCs w:val="24"/>
        </w:rPr>
        <w:t xml:space="preserve"> which is being discussed as a potential location for a regenerative housing project.</w:t>
      </w:r>
    </w:p>
    <w:p w14:paraId="67FA1555" w14:textId="77777777" w:rsidR="00D95DE7" w:rsidRDefault="00E516ED" w:rsidP="00D95DE7">
      <w:pPr>
        <w:pStyle w:val="ListParagraph"/>
        <w:numPr>
          <w:ilvl w:val="0"/>
          <w:numId w:val="16"/>
        </w:numPr>
        <w:tabs>
          <w:tab w:val="left" w:pos="720"/>
          <w:tab w:val="left" w:pos="2880"/>
        </w:tabs>
        <w:spacing w:after="0"/>
        <w:rPr>
          <w:sz w:val="24"/>
          <w:szCs w:val="24"/>
        </w:rPr>
      </w:pPr>
      <w:r w:rsidRPr="00D95DE7">
        <w:rPr>
          <w:sz w:val="24"/>
          <w:szCs w:val="24"/>
        </w:rPr>
        <w:t xml:space="preserve">The NEK Brownfields Coalition funded </w:t>
      </w:r>
      <w:r w:rsidR="00442115" w:rsidRPr="00D95DE7">
        <w:rPr>
          <w:sz w:val="24"/>
          <w:szCs w:val="24"/>
        </w:rPr>
        <w:t>Environmental P</w:t>
      </w:r>
      <w:r w:rsidRPr="00D95DE7">
        <w:rPr>
          <w:sz w:val="24"/>
          <w:szCs w:val="24"/>
        </w:rPr>
        <w:t>hase I &amp; II surveys</w:t>
      </w:r>
      <w:r w:rsidR="006F5B6A" w:rsidRPr="00D95DE7">
        <w:rPr>
          <w:sz w:val="24"/>
          <w:szCs w:val="24"/>
        </w:rPr>
        <w:t xml:space="preserve">.  </w:t>
      </w:r>
    </w:p>
    <w:p w14:paraId="2442DF06" w14:textId="6BB3B380" w:rsidR="005214F8" w:rsidRPr="00D95DE7" w:rsidRDefault="006F5B6A" w:rsidP="00D95DE7">
      <w:pPr>
        <w:pStyle w:val="ListParagraph"/>
        <w:numPr>
          <w:ilvl w:val="0"/>
          <w:numId w:val="16"/>
        </w:numPr>
        <w:tabs>
          <w:tab w:val="left" w:pos="720"/>
          <w:tab w:val="left" w:pos="2880"/>
        </w:tabs>
        <w:spacing w:after="0"/>
        <w:rPr>
          <w:sz w:val="24"/>
          <w:szCs w:val="24"/>
        </w:rPr>
      </w:pPr>
      <w:r w:rsidRPr="00D95DE7">
        <w:rPr>
          <w:sz w:val="24"/>
          <w:szCs w:val="24"/>
        </w:rPr>
        <w:t>T</w:t>
      </w:r>
      <w:r w:rsidR="00E516ED" w:rsidRPr="00D95DE7">
        <w:rPr>
          <w:sz w:val="24"/>
          <w:szCs w:val="24"/>
        </w:rPr>
        <w:t xml:space="preserve">he Rutland regional Commission agreed to fund the remaining assessment work (Evaluation of Corrective alternatives/ECAA) </w:t>
      </w:r>
      <w:r w:rsidR="003C705E" w:rsidRPr="00D95DE7">
        <w:rPr>
          <w:sz w:val="24"/>
          <w:szCs w:val="24"/>
        </w:rPr>
        <w:t>which is expected to be completed in January 2021.</w:t>
      </w:r>
    </w:p>
    <w:p w14:paraId="726BDCB1" w14:textId="08810A9A" w:rsidR="003C705E" w:rsidRDefault="00D95DE7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The group discussed Northern Forest Center’s $1M NBRC grant award for workforce housing projects in New England.  St. Johnsbury is mentioned as one of the communities that NFC is interested in for a project.  Preliminary discussions between NFC and St. Johnsbury stakeholders have taken place</w:t>
      </w:r>
      <w:r w:rsidR="00C034F5">
        <w:rPr>
          <w:sz w:val="24"/>
          <w:szCs w:val="24"/>
        </w:rPr>
        <w:t>;</w:t>
      </w:r>
      <w:r>
        <w:rPr>
          <w:sz w:val="24"/>
          <w:szCs w:val="24"/>
        </w:rPr>
        <w:t xml:space="preserve"> JK &amp; Irene plan to reach out to NFC to see how the committee may be able to support a St. Johnsbury project.</w:t>
      </w:r>
    </w:p>
    <w:p w14:paraId="59806A65" w14:textId="6541071E" w:rsidR="00C034F5" w:rsidRPr="00BD4828" w:rsidRDefault="00C034F5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Next Steps:  reach out to White &amp; Burke Real Estate Advisors to discuss a Fire Site Housing project financial assessment.  Once complete, we will review options to attract developers to the project.</w:t>
      </w:r>
    </w:p>
    <w:p w14:paraId="4AFE37C4" w14:textId="050759CC" w:rsidR="00E516ED" w:rsidRPr="00BD4828" w:rsidRDefault="00E516ED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</w:p>
    <w:p w14:paraId="10FA5420" w14:textId="3324DE35" w:rsidR="001D3AB5" w:rsidRDefault="001D3AB5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Other Business:</w:t>
      </w:r>
    </w:p>
    <w:p w14:paraId="286D7763" w14:textId="444A2261" w:rsidR="00E15529" w:rsidRDefault="00E15529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Landlord Information Exchange- </w:t>
      </w:r>
      <w:r w:rsidRPr="00E15529">
        <w:rPr>
          <w:sz w:val="24"/>
          <w:szCs w:val="24"/>
        </w:rPr>
        <w:t>(no updates)</w:t>
      </w:r>
    </w:p>
    <w:p w14:paraId="61C10118" w14:textId="418ABB5C" w:rsidR="00E15529" w:rsidRDefault="00E15529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 w:rsidRPr="0010294E">
        <w:rPr>
          <w:b/>
          <w:sz w:val="24"/>
          <w:szCs w:val="24"/>
        </w:rPr>
        <w:t>NEK Collaborative Housing Task Force</w:t>
      </w:r>
      <w:r>
        <w:rPr>
          <w:sz w:val="24"/>
          <w:szCs w:val="24"/>
        </w:rPr>
        <w:t xml:space="preserve">- </w:t>
      </w:r>
      <w:r w:rsidR="00BD4828" w:rsidRPr="00BD4828">
        <w:rPr>
          <w:sz w:val="24"/>
          <w:szCs w:val="24"/>
        </w:rPr>
        <w:t xml:space="preserve">Joe </w:t>
      </w:r>
      <w:r>
        <w:rPr>
          <w:sz w:val="24"/>
          <w:szCs w:val="24"/>
        </w:rPr>
        <w:t>provided a</w:t>
      </w:r>
      <w:r w:rsidR="0010294E">
        <w:rPr>
          <w:sz w:val="24"/>
          <w:szCs w:val="24"/>
        </w:rPr>
        <w:t xml:space="preserve">n update from the </w:t>
      </w:r>
      <w:r>
        <w:rPr>
          <w:sz w:val="24"/>
          <w:szCs w:val="24"/>
        </w:rPr>
        <w:t>NEK Collaborative</w:t>
      </w:r>
      <w:r w:rsidR="0010294E">
        <w:rPr>
          <w:sz w:val="24"/>
          <w:szCs w:val="24"/>
        </w:rPr>
        <w:t>’s</w:t>
      </w:r>
      <w:r>
        <w:rPr>
          <w:sz w:val="24"/>
          <w:szCs w:val="24"/>
        </w:rPr>
        <w:t xml:space="preserve"> </w:t>
      </w:r>
      <w:r w:rsidR="0010294E">
        <w:rPr>
          <w:sz w:val="24"/>
          <w:szCs w:val="24"/>
        </w:rPr>
        <w:t xml:space="preserve">December 11, 2020 </w:t>
      </w:r>
      <w:r>
        <w:rPr>
          <w:sz w:val="24"/>
          <w:szCs w:val="24"/>
        </w:rPr>
        <w:t>Housing Task Force</w:t>
      </w:r>
      <w:r w:rsidR="0010294E">
        <w:rPr>
          <w:sz w:val="24"/>
          <w:szCs w:val="24"/>
        </w:rPr>
        <w:t xml:space="preserve"> meeting.</w:t>
      </w:r>
      <w:r>
        <w:rPr>
          <w:sz w:val="24"/>
          <w:szCs w:val="24"/>
        </w:rPr>
        <w:t xml:space="preserve"> </w:t>
      </w:r>
      <w:r w:rsidR="0010294E">
        <w:rPr>
          <w:sz w:val="24"/>
          <w:szCs w:val="24"/>
        </w:rPr>
        <w:t xml:space="preserve"> Housing priorities are listed below.  </w:t>
      </w:r>
    </w:p>
    <w:p w14:paraId="5FDE00A5" w14:textId="7EA33040" w:rsidR="00E15529" w:rsidRPr="00E15529" w:rsidRDefault="00E15529" w:rsidP="0010294E">
      <w:pPr>
        <w:pStyle w:val="ListParagraph"/>
        <w:numPr>
          <w:ilvl w:val="0"/>
          <w:numId w:val="17"/>
        </w:numPr>
        <w:tabs>
          <w:tab w:val="left" w:pos="720"/>
          <w:tab w:val="left" w:pos="2880"/>
        </w:tabs>
        <w:spacing w:after="0"/>
        <w:ind w:left="720" w:hanging="360"/>
        <w:rPr>
          <w:sz w:val="24"/>
          <w:szCs w:val="24"/>
        </w:rPr>
      </w:pPr>
      <w:r w:rsidRPr="00E15529">
        <w:rPr>
          <w:sz w:val="24"/>
          <w:szCs w:val="24"/>
        </w:rPr>
        <w:t>Establish a regional housing commission to coordinate housing partners and leverage public and private investments to improve and develop affordable &amp; market rate housing units.</w:t>
      </w:r>
    </w:p>
    <w:p w14:paraId="2C421819" w14:textId="51F237CD" w:rsidR="00E15529" w:rsidRPr="00E15529" w:rsidRDefault="00E15529" w:rsidP="0010294E">
      <w:pPr>
        <w:pStyle w:val="ListParagraph"/>
        <w:numPr>
          <w:ilvl w:val="0"/>
          <w:numId w:val="17"/>
        </w:numPr>
        <w:tabs>
          <w:tab w:val="left" w:pos="720"/>
          <w:tab w:val="left" w:pos="2880"/>
        </w:tabs>
        <w:spacing w:after="0"/>
        <w:ind w:left="720" w:hanging="360"/>
        <w:rPr>
          <w:sz w:val="24"/>
          <w:szCs w:val="24"/>
        </w:rPr>
      </w:pPr>
      <w:r w:rsidRPr="00E15529">
        <w:rPr>
          <w:sz w:val="24"/>
          <w:szCs w:val="24"/>
        </w:rPr>
        <w:t>Provide financial support for low- to medium- income homeowners and renters and residents</w:t>
      </w:r>
      <w:r w:rsidR="0010294E">
        <w:rPr>
          <w:sz w:val="24"/>
          <w:szCs w:val="24"/>
        </w:rPr>
        <w:t xml:space="preserve"> </w:t>
      </w:r>
      <w:r w:rsidRPr="00E15529">
        <w:rPr>
          <w:sz w:val="24"/>
          <w:szCs w:val="24"/>
        </w:rPr>
        <w:t>experiencing housing insecurity.</w:t>
      </w:r>
    </w:p>
    <w:p w14:paraId="281CFAD6" w14:textId="42AC537C" w:rsidR="00E15529" w:rsidRPr="0010294E" w:rsidRDefault="00E15529" w:rsidP="000657BC">
      <w:pPr>
        <w:pStyle w:val="ListParagraph"/>
        <w:numPr>
          <w:ilvl w:val="0"/>
          <w:numId w:val="17"/>
        </w:numPr>
        <w:tabs>
          <w:tab w:val="left" w:pos="720"/>
          <w:tab w:val="left" w:pos="2880"/>
        </w:tabs>
        <w:spacing w:after="0"/>
        <w:ind w:left="720" w:hanging="360"/>
        <w:rPr>
          <w:sz w:val="24"/>
          <w:szCs w:val="24"/>
        </w:rPr>
      </w:pPr>
      <w:r w:rsidRPr="0010294E">
        <w:rPr>
          <w:sz w:val="24"/>
          <w:szCs w:val="24"/>
        </w:rPr>
        <w:t>Pilot Family SASH model and social worker positions to expand integrated mental, physical health, substance abuse, social justice, and social supports to stabilize families.</w:t>
      </w:r>
    </w:p>
    <w:p w14:paraId="4FA9DDBC" w14:textId="3802223C" w:rsidR="0010294E" w:rsidRPr="0010294E" w:rsidRDefault="0010294E" w:rsidP="0010294E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se efforts are part of the NEK Recovery Action Plan that has been prepared by the NEK Collaborative (for more information go to </w:t>
      </w:r>
      <w:hyperlink r:id="rId8" w:history="1">
        <w:r w:rsidRPr="00392BF2">
          <w:rPr>
            <w:rStyle w:val="Hyperlink"/>
            <w:sz w:val="24"/>
            <w:szCs w:val="24"/>
          </w:rPr>
          <w:t>https://www.nekcollaborative.org/</w:t>
        </w:r>
      </w:hyperlink>
      <w:r>
        <w:rPr>
          <w:sz w:val="24"/>
          <w:szCs w:val="24"/>
        </w:rPr>
        <w:t xml:space="preserve"> ).</w:t>
      </w:r>
      <w:bookmarkStart w:id="0" w:name="_GoBack"/>
      <w:bookmarkEnd w:id="0"/>
    </w:p>
    <w:p w14:paraId="1794B09E" w14:textId="77777777" w:rsidR="0010294E" w:rsidRDefault="0010294E" w:rsidP="00617248">
      <w:pPr>
        <w:tabs>
          <w:tab w:val="left" w:pos="2880"/>
        </w:tabs>
        <w:spacing w:after="0"/>
        <w:rPr>
          <w:b/>
        </w:rPr>
      </w:pPr>
    </w:p>
    <w:p w14:paraId="4B87EC00" w14:textId="44E81C5B" w:rsidR="00BD4828" w:rsidRDefault="002700D5" w:rsidP="00617248">
      <w:pPr>
        <w:tabs>
          <w:tab w:val="left" w:pos="2880"/>
        </w:tabs>
        <w:spacing w:after="0"/>
        <w:rPr>
          <w:b/>
        </w:rPr>
      </w:pPr>
      <w:r w:rsidRPr="00D6011E">
        <w:rPr>
          <w:b/>
        </w:rPr>
        <w:t xml:space="preserve">Meeting adjourned at </w:t>
      </w:r>
      <w:r w:rsidR="00D6011E" w:rsidRPr="00D6011E">
        <w:rPr>
          <w:b/>
        </w:rPr>
        <w:t>1</w:t>
      </w:r>
      <w:r w:rsidR="00F667E6" w:rsidRPr="00D6011E">
        <w:rPr>
          <w:b/>
        </w:rPr>
        <w:t>:</w:t>
      </w:r>
      <w:r w:rsidR="00BD4828">
        <w:rPr>
          <w:b/>
        </w:rPr>
        <w:t>30</w:t>
      </w:r>
      <w:r w:rsidRPr="00D6011E">
        <w:rPr>
          <w:b/>
        </w:rPr>
        <w:t>pm.  Minutes submitted by JK.</w:t>
      </w:r>
      <w:r w:rsidR="00D6011E" w:rsidRPr="00D6011E">
        <w:rPr>
          <w:b/>
        </w:rPr>
        <w:t xml:space="preserve"> </w:t>
      </w:r>
    </w:p>
    <w:p w14:paraId="5CAF5CC0" w14:textId="77777777" w:rsidR="00BD4828" w:rsidRDefault="00BD4828" w:rsidP="00617248">
      <w:pPr>
        <w:tabs>
          <w:tab w:val="left" w:pos="2880"/>
        </w:tabs>
        <w:spacing w:after="0"/>
        <w:rPr>
          <w:b/>
          <w:color w:val="FF0000"/>
        </w:rPr>
      </w:pPr>
    </w:p>
    <w:p w14:paraId="3218A20B" w14:textId="79ECA2DD" w:rsidR="009D2288" w:rsidRPr="00D6011E" w:rsidRDefault="00C034F5" w:rsidP="00617248">
      <w:pPr>
        <w:tabs>
          <w:tab w:val="left" w:pos="2880"/>
        </w:tabs>
        <w:spacing w:after="0"/>
        <w:rPr>
          <w:b/>
        </w:rPr>
        <w:sectPr w:rsidR="009D2288" w:rsidRPr="00D6011E" w:rsidSect="00D6011E">
          <w:type w:val="continuous"/>
          <w:pgSz w:w="12240" w:h="15840"/>
          <w:pgMar w:top="720" w:right="720" w:bottom="432" w:left="720" w:header="720" w:footer="720" w:gutter="0"/>
          <w:cols w:space="900"/>
          <w:docGrid w:linePitch="360"/>
        </w:sectPr>
      </w:pPr>
      <w:r>
        <w:rPr>
          <w:b/>
        </w:rPr>
        <w:t>T</w:t>
      </w:r>
      <w:r w:rsidR="00BD4828">
        <w:rPr>
          <w:b/>
        </w:rPr>
        <w:t>he n</w:t>
      </w:r>
      <w:r w:rsidR="002700D5" w:rsidRPr="00D6011E">
        <w:rPr>
          <w:b/>
        </w:rPr>
        <w:t>ext meeting</w:t>
      </w:r>
      <w:r w:rsidR="00BD4828">
        <w:rPr>
          <w:b/>
        </w:rPr>
        <w:t xml:space="preserve"> is </w:t>
      </w:r>
      <w:r>
        <w:rPr>
          <w:b/>
        </w:rPr>
        <w:t>scheduled for February</w:t>
      </w:r>
      <w:r w:rsidR="00143156" w:rsidRPr="00D6011E">
        <w:rPr>
          <w:b/>
        </w:rPr>
        <w:t xml:space="preserve"> </w:t>
      </w:r>
      <w:r w:rsidR="008B1572" w:rsidRPr="00D6011E">
        <w:rPr>
          <w:b/>
        </w:rPr>
        <w:t>1</w:t>
      </w:r>
      <w:r>
        <w:rPr>
          <w:b/>
        </w:rPr>
        <w:t>2</w:t>
      </w:r>
      <w:r w:rsidR="002700D5" w:rsidRPr="00D6011E">
        <w:rPr>
          <w:b/>
        </w:rPr>
        <w:t>, 202</w:t>
      </w:r>
      <w:r w:rsidR="00BD4828">
        <w:rPr>
          <w:b/>
        </w:rPr>
        <w:t>1,</w:t>
      </w:r>
      <w:r w:rsidR="002700D5" w:rsidRPr="00D6011E">
        <w:rPr>
          <w:b/>
        </w:rPr>
        <w:t xml:space="preserve"> at 12:30</w:t>
      </w:r>
      <w:r w:rsidR="006F5B6A">
        <w:rPr>
          <w:b/>
        </w:rPr>
        <w:t xml:space="preserve"> </w:t>
      </w:r>
      <w:r w:rsidR="002700D5" w:rsidRPr="00D6011E">
        <w:rPr>
          <w:b/>
        </w:rPr>
        <w:t>pm via Zoom</w:t>
      </w:r>
      <w:r w:rsidR="00BD4828">
        <w:rPr>
          <w:b/>
        </w:rPr>
        <w:t>.</w:t>
      </w:r>
    </w:p>
    <w:p w14:paraId="760D430E" w14:textId="77777777" w:rsidR="00880094" w:rsidRDefault="00880094" w:rsidP="00D6011E">
      <w:pPr>
        <w:spacing w:after="0"/>
        <w:rPr>
          <w:i/>
          <w:sz w:val="24"/>
          <w:szCs w:val="24"/>
        </w:rPr>
      </w:pPr>
    </w:p>
    <w:sectPr w:rsidR="00880094" w:rsidSect="00880094">
      <w:footerReference w:type="default" r:id="rId9"/>
      <w:type w:val="continuous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8D3D4" w14:textId="77777777" w:rsidR="00B62F44" w:rsidRDefault="00B62F44" w:rsidP="00B62F44">
      <w:pPr>
        <w:spacing w:after="0" w:line="240" w:lineRule="auto"/>
      </w:pPr>
      <w:r>
        <w:separator/>
      </w:r>
    </w:p>
  </w:endnote>
  <w:endnote w:type="continuationSeparator" w:id="0">
    <w:p w14:paraId="17AAFBCA" w14:textId="77777777" w:rsidR="00B62F44" w:rsidRDefault="00B62F44" w:rsidP="00B62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6984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8E733" w14:textId="77777777" w:rsidR="00B62F44" w:rsidRDefault="00B62F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3E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6A743A" w14:textId="77777777" w:rsidR="00B62F44" w:rsidRDefault="00B62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F37BD" w14:textId="77777777" w:rsidR="00B62F44" w:rsidRDefault="00B62F44" w:rsidP="00B62F44">
      <w:pPr>
        <w:spacing w:after="0" w:line="240" w:lineRule="auto"/>
      </w:pPr>
      <w:r>
        <w:separator/>
      </w:r>
    </w:p>
  </w:footnote>
  <w:footnote w:type="continuationSeparator" w:id="0">
    <w:p w14:paraId="6B829F46" w14:textId="77777777" w:rsidR="00B62F44" w:rsidRDefault="00B62F44" w:rsidP="00B62F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4DCF"/>
    <w:multiLevelType w:val="hybridMultilevel"/>
    <w:tmpl w:val="A4F24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C41AA"/>
    <w:multiLevelType w:val="hybridMultilevel"/>
    <w:tmpl w:val="AB00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03A38"/>
    <w:multiLevelType w:val="hybridMultilevel"/>
    <w:tmpl w:val="834A53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605F44"/>
    <w:multiLevelType w:val="hybridMultilevel"/>
    <w:tmpl w:val="0722E1A4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201A2"/>
    <w:multiLevelType w:val="hybridMultilevel"/>
    <w:tmpl w:val="AD5E7A2C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F6D8F"/>
    <w:multiLevelType w:val="hybridMultilevel"/>
    <w:tmpl w:val="899E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82604"/>
    <w:multiLevelType w:val="hybridMultilevel"/>
    <w:tmpl w:val="6C940B64"/>
    <w:lvl w:ilvl="0" w:tplc="A33E2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A7EDB"/>
    <w:multiLevelType w:val="hybridMultilevel"/>
    <w:tmpl w:val="E23CB6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B5524"/>
    <w:multiLevelType w:val="hybridMultilevel"/>
    <w:tmpl w:val="4198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DB00CE"/>
    <w:multiLevelType w:val="hybridMultilevel"/>
    <w:tmpl w:val="27880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63617"/>
    <w:multiLevelType w:val="hybridMultilevel"/>
    <w:tmpl w:val="7A74197A"/>
    <w:lvl w:ilvl="0" w:tplc="4776D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4580884"/>
    <w:multiLevelType w:val="hybridMultilevel"/>
    <w:tmpl w:val="539872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557E02F4"/>
    <w:multiLevelType w:val="hybridMultilevel"/>
    <w:tmpl w:val="A024EC16"/>
    <w:lvl w:ilvl="0" w:tplc="5DA28EF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120495"/>
    <w:multiLevelType w:val="hybridMultilevel"/>
    <w:tmpl w:val="CE145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55626C"/>
    <w:multiLevelType w:val="hybridMultilevel"/>
    <w:tmpl w:val="1A186ACE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14BD3"/>
    <w:multiLevelType w:val="hybridMultilevel"/>
    <w:tmpl w:val="F8D6C1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0847AE"/>
    <w:multiLevelType w:val="hybridMultilevel"/>
    <w:tmpl w:val="450A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2"/>
  </w:num>
  <w:num w:numId="4">
    <w:abstractNumId w:val="3"/>
  </w:num>
  <w:num w:numId="5">
    <w:abstractNumId w:val="6"/>
  </w:num>
  <w:num w:numId="6">
    <w:abstractNumId w:val="11"/>
  </w:num>
  <w:num w:numId="7">
    <w:abstractNumId w:val="10"/>
  </w:num>
  <w:num w:numId="8">
    <w:abstractNumId w:val="15"/>
  </w:num>
  <w:num w:numId="9">
    <w:abstractNumId w:val="7"/>
  </w:num>
  <w:num w:numId="10">
    <w:abstractNumId w:val="0"/>
  </w:num>
  <w:num w:numId="11">
    <w:abstractNumId w:val="16"/>
  </w:num>
  <w:num w:numId="12">
    <w:abstractNumId w:val="13"/>
  </w:num>
  <w:num w:numId="13">
    <w:abstractNumId w:val="9"/>
  </w:num>
  <w:num w:numId="14">
    <w:abstractNumId w:val="8"/>
  </w:num>
  <w:num w:numId="15">
    <w:abstractNumId w:val="1"/>
  </w:num>
  <w:num w:numId="16">
    <w:abstractNumId w:val="5"/>
  </w:num>
  <w:num w:numId="17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yNTQ3NbC0MDIysDBU0lEKTi0uzszPAykwrAUAxPsoOywAAAA="/>
  </w:docVars>
  <w:rsids>
    <w:rsidRoot w:val="00FC06EA"/>
    <w:rsid w:val="00000F3E"/>
    <w:rsid w:val="00000FBC"/>
    <w:rsid w:val="000023D4"/>
    <w:rsid w:val="000028BC"/>
    <w:rsid w:val="00005350"/>
    <w:rsid w:val="000141FE"/>
    <w:rsid w:val="000144D1"/>
    <w:rsid w:val="00016503"/>
    <w:rsid w:val="00020088"/>
    <w:rsid w:val="00021E98"/>
    <w:rsid w:val="000221AF"/>
    <w:rsid w:val="000229C4"/>
    <w:rsid w:val="00026175"/>
    <w:rsid w:val="000306FE"/>
    <w:rsid w:val="00034071"/>
    <w:rsid w:val="00034761"/>
    <w:rsid w:val="00036EBD"/>
    <w:rsid w:val="00037FC0"/>
    <w:rsid w:val="000427CB"/>
    <w:rsid w:val="00042B8B"/>
    <w:rsid w:val="00043257"/>
    <w:rsid w:val="00050FD3"/>
    <w:rsid w:val="00057CAE"/>
    <w:rsid w:val="00064E3A"/>
    <w:rsid w:val="0006522A"/>
    <w:rsid w:val="000657BC"/>
    <w:rsid w:val="0007035E"/>
    <w:rsid w:val="000718B9"/>
    <w:rsid w:val="00074540"/>
    <w:rsid w:val="0007495E"/>
    <w:rsid w:val="000802BE"/>
    <w:rsid w:val="000830AD"/>
    <w:rsid w:val="00084886"/>
    <w:rsid w:val="00085231"/>
    <w:rsid w:val="000860E6"/>
    <w:rsid w:val="00086807"/>
    <w:rsid w:val="00086B05"/>
    <w:rsid w:val="00087E47"/>
    <w:rsid w:val="000A02A4"/>
    <w:rsid w:val="000A3B56"/>
    <w:rsid w:val="000A4B33"/>
    <w:rsid w:val="000A6AC5"/>
    <w:rsid w:val="000B1507"/>
    <w:rsid w:val="000B15C8"/>
    <w:rsid w:val="000B53E2"/>
    <w:rsid w:val="000C0F87"/>
    <w:rsid w:val="000C1A86"/>
    <w:rsid w:val="000C416E"/>
    <w:rsid w:val="000C625C"/>
    <w:rsid w:val="000C70B8"/>
    <w:rsid w:val="000C79F7"/>
    <w:rsid w:val="000C7CF0"/>
    <w:rsid w:val="000C7D8E"/>
    <w:rsid w:val="000D0F60"/>
    <w:rsid w:val="000D75C7"/>
    <w:rsid w:val="000D7659"/>
    <w:rsid w:val="000E752A"/>
    <w:rsid w:val="000F192A"/>
    <w:rsid w:val="000F3285"/>
    <w:rsid w:val="000F5324"/>
    <w:rsid w:val="0010294E"/>
    <w:rsid w:val="00102DBF"/>
    <w:rsid w:val="00113345"/>
    <w:rsid w:val="00116BE6"/>
    <w:rsid w:val="00117565"/>
    <w:rsid w:val="0011791B"/>
    <w:rsid w:val="0012000B"/>
    <w:rsid w:val="00120D02"/>
    <w:rsid w:val="00121F06"/>
    <w:rsid w:val="0013194E"/>
    <w:rsid w:val="00132C2A"/>
    <w:rsid w:val="001355EB"/>
    <w:rsid w:val="001379AA"/>
    <w:rsid w:val="00141D53"/>
    <w:rsid w:val="00143156"/>
    <w:rsid w:val="00143703"/>
    <w:rsid w:val="0015027E"/>
    <w:rsid w:val="0015088F"/>
    <w:rsid w:val="001531D6"/>
    <w:rsid w:val="00153504"/>
    <w:rsid w:val="001558A8"/>
    <w:rsid w:val="00164B6A"/>
    <w:rsid w:val="00166565"/>
    <w:rsid w:val="00167B6A"/>
    <w:rsid w:val="001717E5"/>
    <w:rsid w:val="00172A9D"/>
    <w:rsid w:val="00173B4D"/>
    <w:rsid w:val="001826E2"/>
    <w:rsid w:val="00186648"/>
    <w:rsid w:val="00191808"/>
    <w:rsid w:val="001919D0"/>
    <w:rsid w:val="001A6D24"/>
    <w:rsid w:val="001B5D80"/>
    <w:rsid w:val="001C16E3"/>
    <w:rsid w:val="001C328F"/>
    <w:rsid w:val="001C6436"/>
    <w:rsid w:val="001C7E4C"/>
    <w:rsid w:val="001D3AB5"/>
    <w:rsid w:val="001D4366"/>
    <w:rsid w:val="001E2DA8"/>
    <w:rsid w:val="001F5E43"/>
    <w:rsid w:val="00200252"/>
    <w:rsid w:val="00203B5F"/>
    <w:rsid w:val="00204CF5"/>
    <w:rsid w:val="00211197"/>
    <w:rsid w:val="0021660D"/>
    <w:rsid w:val="0022086B"/>
    <w:rsid w:val="00223251"/>
    <w:rsid w:val="00230669"/>
    <w:rsid w:val="0023365C"/>
    <w:rsid w:val="002337BD"/>
    <w:rsid w:val="002342EC"/>
    <w:rsid w:val="002356C9"/>
    <w:rsid w:val="00240C33"/>
    <w:rsid w:val="002417B4"/>
    <w:rsid w:val="0024552C"/>
    <w:rsid w:val="00245901"/>
    <w:rsid w:val="00245EF2"/>
    <w:rsid w:val="00245F2B"/>
    <w:rsid w:val="00247F79"/>
    <w:rsid w:val="00253427"/>
    <w:rsid w:val="00254B7D"/>
    <w:rsid w:val="00257A25"/>
    <w:rsid w:val="0026261F"/>
    <w:rsid w:val="002634DB"/>
    <w:rsid w:val="002700D5"/>
    <w:rsid w:val="00274654"/>
    <w:rsid w:val="00275C26"/>
    <w:rsid w:val="00277564"/>
    <w:rsid w:val="002807A5"/>
    <w:rsid w:val="002825FC"/>
    <w:rsid w:val="00283F88"/>
    <w:rsid w:val="00284F11"/>
    <w:rsid w:val="00285C5C"/>
    <w:rsid w:val="00290B0C"/>
    <w:rsid w:val="002A42A8"/>
    <w:rsid w:val="002A5D84"/>
    <w:rsid w:val="002A6D08"/>
    <w:rsid w:val="002B4A17"/>
    <w:rsid w:val="002C1F1A"/>
    <w:rsid w:val="002C5F8C"/>
    <w:rsid w:val="002D3534"/>
    <w:rsid w:val="002E03FC"/>
    <w:rsid w:val="002E1CD2"/>
    <w:rsid w:val="002E3519"/>
    <w:rsid w:val="002F1DB3"/>
    <w:rsid w:val="002F5513"/>
    <w:rsid w:val="0030233E"/>
    <w:rsid w:val="0031024B"/>
    <w:rsid w:val="003111E5"/>
    <w:rsid w:val="003123B3"/>
    <w:rsid w:val="0032333D"/>
    <w:rsid w:val="00325821"/>
    <w:rsid w:val="00335335"/>
    <w:rsid w:val="00336105"/>
    <w:rsid w:val="00342188"/>
    <w:rsid w:val="003422C5"/>
    <w:rsid w:val="00343AAB"/>
    <w:rsid w:val="00354283"/>
    <w:rsid w:val="00354506"/>
    <w:rsid w:val="003566E1"/>
    <w:rsid w:val="00357155"/>
    <w:rsid w:val="003575A8"/>
    <w:rsid w:val="00370191"/>
    <w:rsid w:val="00375764"/>
    <w:rsid w:val="003833FD"/>
    <w:rsid w:val="00386873"/>
    <w:rsid w:val="003920BD"/>
    <w:rsid w:val="00392E98"/>
    <w:rsid w:val="003956A4"/>
    <w:rsid w:val="003970A0"/>
    <w:rsid w:val="00397727"/>
    <w:rsid w:val="003A0473"/>
    <w:rsid w:val="003A5F5B"/>
    <w:rsid w:val="003A67FF"/>
    <w:rsid w:val="003B10F7"/>
    <w:rsid w:val="003B7054"/>
    <w:rsid w:val="003C705E"/>
    <w:rsid w:val="003D09EB"/>
    <w:rsid w:val="003D7C52"/>
    <w:rsid w:val="003E6ED1"/>
    <w:rsid w:val="003F25C0"/>
    <w:rsid w:val="003F50C4"/>
    <w:rsid w:val="003F539B"/>
    <w:rsid w:val="003F5C38"/>
    <w:rsid w:val="003F7DF8"/>
    <w:rsid w:val="00400C07"/>
    <w:rsid w:val="00402F87"/>
    <w:rsid w:val="004160F7"/>
    <w:rsid w:val="004222F4"/>
    <w:rsid w:val="004232C4"/>
    <w:rsid w:val="004239FF"/>
    <w:rsid w:val="00423E3B"/>
    <w:rsid w:val="0042408D"/>
    <w:rsid w:val="00430E01"/>
    <w:rsid w:val="00432FE6"/>
    <w:rsid w:val="004336A7"/>
    <w:rsid w:val="00442115"/>
    <w:rsid w:val="0045054E"/>
    <w:rsid w:val="004510C8"/>
    <w:rsid w:val="004513A1"/>
    <w:rsid w:val="004554C5"/>
    <w:rsid w:val="004570D6"/>
    <w:rsid w:val="00463A02"/>
    <w:rsid w:val="00466554"/>
    <w:rsid w:val="004667FE"/>
    <w:rsid w:val="00467BA7"/>
    <w:rsid w:val="00473818"/>
    <w:rsid w:val="00480CC4"/>
    <w:rsid w:val="00482496"/>
    <w:rsid w:val="004845AE"/>
    <w:rsid w:val="00486213"/>
    <w:rsid w:val="004908EE"/>
    <w:rsid w:val="004A031F"/>
    <w:rsid w:val="004A0396"/>
    <w:rsid w:val="004A074C"/>
    <w:rsid w:val="004A3CCA"/>
    <w:rsid w:val="004A40F4"/>
    <w:rsid w:val="004B1EE6"/>
    <w:rsid w:val="004C1CDE"/>
    <w:rsid w:val="004C1E3F"/>
    <w:rsid w:val="004C25FE"/>
    <w:rsid w:val="004C3CCD"/>
    <w:rsid w:val="004D026C"/>
    <w:rsid w:val="004D5F3B"/>
    <w:rsid w:val="004D7B1C"/>
    <w:rsid w:val="004D7B51"/>
    <w:rsid w:val="004E46A2"/>
    <w:rsid w:val="004E7277"/>
    <w:rsid w:val="004E76EB"/>
    <w:rsid w:val="004F2594"/>
    <w:rsid w:val="004F50DF"/>
    <w:rsid w:val="00500F68"/>
    <w:rsid w:val="00504327"/>
    <w:rsid w:val="00504E83"/>
    <w:rsid w:val="00507D3C"/>
    <w:rsid w:val="00515044"/>
    <w:rsid w:val="00516EF5"/>
    <w:rsid w:val="005203E5"/>
    <w:rsid w:val="005214F8"/>
    <w:rsid w:val="0052319B"/>
    <w:rsid w:val="00525EBA"/>
    <w:rsid w:val="005404A6"/>
    <w:rsid w:val="005432C0"/>
    <w:rsid w:val="00544FE2"/>
    <w:rsid w:val="0054560F"/>
    <w:rsid w:val="0055047A"/>
    <w:rsid w:val="0055179F"/>
    <w:rsid w:val="005543AD"/>
    <w:rsid w:val="005547A3"/>
    <w:rsid w:val="00556BD0"/>
    <w:rsid w:val="00557D7A"/>
    <w:rsid w:val="0056376C"/>
    <w:rsid w:val="00564D76"/>
    <w:rsid w:val="00564ECA"/>
    <w:rsid w:val="00574EC8"/>
    <w:rsid w:val="005775CF"/>
    <w:rsid w:val="00577B17"/>
    <w:rsid w:val="00583F25"/>
    <w:rsid w:val="00585495"/>
    <w:rsid w:val="00592528"/>
    <w:rsid w:val="00593B39"/>
    <w:rsid w:val="00593C91"/>
    <w:rsid w:val="00594F98"/>
    <w:rsid w:val="005A1286"/>
    <w:rsid w:val="005B1639"/>
    <w:rsid w:val="005B41CB"/>
    <w:rsid w:val="005B5767"/>
    <w:rsid w:val="005C0E2C"/>
    <w:rsid w:val="005C19E9"/>
    <w:rsid w:val="005C5F2D"/>
    <w:rsid w:val="005D0447"/>
    <w:rsid w:val="005D0C75"/>
    <w:rsid w:val="005D13ED"/>
    <w:rsid w:val="005D43DB"/>
    <w:rsid w:val="005D6423"/>
    <w:rsid w:val="005E699F"/>
    <w:rsid w:val="005F29CB"/>
    <w:rsid w:val="005F71A4"/>
    <w:rsid w:val="005F7E6C"/>
    <w:rsid w:val="00601872"/>
    <w:rsid w:val="00601932"/>
    <w:rsid w:val="006032A9"/>
    <w:rsid w:val="00604482"/>
    <w:rsid w:val="006049E5"/>
    <w:rsid w:val="00607467"/>
    <w:rsid w:val="0060797D"/>
    <w:rsid w:val="0061559A"/>
    <w:rsid w:val="00617248"/>
    <w:rsid w:val="006205AD"/>
    <w:rsid w:val="0062276C"/>
    <w:rsid w:val="006270FF"/>
    <w:rsid w:val="00627F99"/>
    <w:rsid w:val="006403AF"/>
    <w:rsid w:val="00644D63"/>
    <w:rsid w:val="00650CD5"/>
    <w:rsid w:val="0065477D"/>
    <w:rsid w:val="00655ED5"/>
    <w:rsid w:val="00656D78"/>
    <w:rsid w:val="00663795"/>
    <w:rsid w:val="00667228"/>
    <w:rsid w:val="00674132"/>
    <w:rsid w:val="006801DB"/>
    <w:rsid w:val="006853E2"/>
    <w:rsid w:val="006901A8"/>
    <w:rsid w:val="0069048B"/>
    <w:rsid w:val="00690619"/>
    <w:rsid w:val="00693F30"/>
    <w:rsid w:val="006A2465"/>
    <w:rsid w:val="006B10C4"/>
    <w:rsid w:val="006B3FB6"/>
    <w:rsid w:val="006B734A"/>
    <w:rsid w:val="006C7A85"/>
    <w:rsid w:val="006D2BE7"/>
    <w:rsid w:val="006D5288"/>
    <w:rsid w:val="006D6FDF"/>
    <w:rsid w:val="006D788E"/>
    <w:rsid w:val="006E1B7B"/>
    <w:rsid w:val="006F3F04"/>
    <w:rsid w:val="006F46FC"/>
    <w:rsid w:val="006F47D7"/>
    <w:rsid w:val="006F5B6A"/>
    <w:rsid w:val="006F69F6"/>
    <w:rsid w:val="00700D83"/>
    <w:rsid w:val="007016DA"/>
    <w:rsid w:val="007042C0"/>
    <w:rsid w:val="00706C43"/>
    <w:rsid w:val="0070725E"/>
    <w:rsid w:val="0071621B"/>
    <w:rsid w:val="0072242D"/>
    <w:rsid w:val="00724A72"/>
    <w:rsid w:val="00726A62"/>
    <w:rsid w:val="00730EC9"/>
    <w:rsid w:val="00732BA3"/>
    <w:rsid w:val="00733BE2"/>
    <w:rsid w:val="00743A70"/>
    <w:rsid w:val="00744CA5"/>
    <w:rsid w:val="007457C1"/>
    <w:rsid w:val="00757ED2"/>
    <w:rsid w:val="0076148E"/>
    <w:rsid w:val="0076309F"/>
    <w:rsid w:val="00764BDD"/>
    <w:rsid w:val="00772C9B"/>
    <w:rsid w:val="00773866"/>
    <w:rsid w:val="0077658C"/>
    <w:rsid w:val="00790A5C"/>
    <w:rsid w:val="00793A4B"/>
    <w:rsid w:val="0079427C"/>
    <w:rsid w:val="00797C7F"/>
    <w:rsid w:val="007B70C9"/>
    <w:rsid w:val="007C393A"/>
    <w:rsid w:val="007C61BE"/>
    <w:rsid w:val="007D0806"/>
    <w:rsid w:val="007D6803"/>
    <w:rsid w:val="007E03D7"/>
    <w:rsid w:val="007E2284"/>
    <w:rsid w:val="007E2AF9"/>
    <w:rsid w:val="007E554C"/>
    <w:rsid w:val="008055D2"/>
    <w:rsid w:val="00807616"/>
    <w:rsid w:val="00807DD2"/>
    <w:rsid w:val="00810369"/>
    <w:rsid w:val="008145ED"/>
    <w:rsid w:val="00815569"/>
    <w:rsid w:val="00816243"/>
    <w:rsid w:val="008169DC"/>
    <w:rsid w:val="00816FF7"/>
    <w:rsid w:val="008221CE"/>
    <w:rsid w:val="00822355"/>
    <w:rsid w:val="0082297C"/>
    <w:rsid w:val="0083045E"/>
    <w:rsid w:val="00831E47"/>
    <w:rsid w:val="00834103"/>
    <w:rsid w:val="008369CE"/>
    <w:rsid w:val="00840440"/>
    <w:rsid w:val="00841BAB"/>
    <w:rsid w:val="00842724"/>
    <w:rsid w:val="00850379"/>
    <w:rsid w:val="00850818"/>
    <w:rsid w:val="00854BE7"/>
    <w:rsid w:val="00854E40"/>
    <w:rsid w:val="008552C4"/>
    <w:rsid w:val="00864789"/>
    <w:rsid w:val="008652B3"/>
    <w:rsid w:val="00870DB3"/>
    <w:rsid w:val="00880094"/>
    <w:rsid w:val="008825FC"/>
    <w:rsid w:val="008900D9"/>
    <w:rsid w:val="0089122B"/>
    <w:rsid w:val="008931B3"/>
    <w:rsid w:val="00894ED5"/>
    <w:rsid w:val="00896337"/>
    <w:rsid w:val="00896568"/>
    <w:rsid w:val="008A5DCF"/>
    <w:rsid w:val="008A6FEE"/>
    <w:rsid w:val="008A7883"/>
    <w:rsid w:val="008B0A61"/>
    <w:rsid w:val="008B1572"/>
    <w:rsid w:val="008B17A8"/>
    <w:rsid w:val="008B3A54"/>
    <w:rsid w:val="008B46F9"/>
    <w:rsid w:val="008B61DF"/>
    <w:rsid w:val="008C3EE4"/>
    <w:rsid w:val="008C64EE"/>
    <w:rsid w:val="008C6893"/>
    <w:rsid w:val="008D2539"/>
    <w:rsid w:val="008D441B"/>
    <w:rsid w:val="008D5D29"/>
    <w:rsid w:val="008D61C5"/>
    <w:rsid w:val="008E1685"/>
    <w:rsid w:val="008E369A"/>
    <w:rsid w:val="008F22D9"/>
    <w:rsid w:val="008F2E0C"/>
    <w:rsid w:val="008F569B"/>
    <w:rsid w:val="00902DD4"/>
    <w:rsid w:val="00903AB8"/>
    <w:rsid w:val="00903BC5"/>
    <w:rsid w:val="00904736"/>
    <w:rsid w:val="00907228"/>
    <w:rsid w:val="009078E8"/>
    <w:rsid w:val="009210F3"/>
    <w:rsid w:val="00926095"/>
    <w:rsid w:val="009334CF"/>
    <w:rsid w:val="00935217"/>
    <w:rsid w:val="00940B36"/>
    <w:rsid w:val="00940F4C"/>
    <w:rsid w:val="0094175E"/>
    <w:rsid w:val="00942E72"/>
    <w:rsid w:val="00950565"/>
    <w:rsid w:val="009675FA"/>
    <w:rsid w:val="00972D2E"/>
    <w:rsid w:val="00973A16"/>
    <w:rsid w:val="00975069"/>
    <w:rsid w:val="00982FB5"/>
    <w:rsid w:val="009865DF"/>
    <w:rsid w:val="009920A3"/>
    <w:rsid w:val="0099780A"/>
    <w:rsid w:val="009A13C5"/>
    <w:rsid w:val="009A382D"/>
    <w:rsid w:val="009A4AC3"/>
    <w:rsid w:val="009A51A8"/>
    <w:rsid w:val="009A7A8D"/>
    <w:rsid w:val="009B4626"/>
    <w:rsid w:val="009C08C8"/>
    <w:rsid w:val="009C1EB4"/>
    <w:rsid w:val="009C2B98"/>
    <w:rsid w:val="009C6B81"/>
    <w:rsid w:val="009D0426"/>
    <w:rsid w:val="009D1155"/>
    <w:rsid w:val="009D2288"/>
    <w:rsid w:val="009E054E"/>
    <w:rsid w:val="009E1F2F"/>
    <w:rsid w:val="009E729C"/>
    <w:rsid w:val="009E7F6A"/>
    <w:rsid w:val="009F4831"/>
    <w:rsid w:val="009F4EA3"/>
    <w:rsid w:val="00A0014B"/>
    <w:rsid w:val="00A05926"/>
    <w:rsid w:val="00A07796"/>
    <w:rsid w:val="00A07C09"/>
    <w:rsid w:val="00A205E3"/>
    <w:rsid w:val="00A2335A"/>
    <w:rsid w:val="00A240DA"/>
    <w:rsid w:val="00A26AF8"/>
    <w:rsid w:val="00A34A14"/>
    <w:rsid w:val="00A368B6"/>
    <w:rsid w:val="00A46055"/>
    <w:rsid w:val="00A5173D"/>
    <w:rsid w:val="00A52A52"/>
    <w:rsid w:val="00A60108"/>
    <w:rsid w:val="00A62D8F"/>
    <w:rsid w:val="00A64C8E"/>
    <w:rsid w:val="00A65917"/>
    <w:rsid w:val="00A67F50"/>
    <w:rsid w:val="00A754C6"/>
    <w:rsid w:val="00A82810"/>
    <w:rsid w:val="00A83A76"/>
    <w:rsid w:val="00A86CD0"/>
    <w:rsid w:val="00AA063E"/>
    <w:rsid w:val="00AA0B8A"/>
    <w:rsid w:val="00AA562E"/>
    <w:rsid w:val="00AA6A2B"/>
    <w:rsid w:val="00AA6AF9"/>
    <w:rsid w:val="00AA7D38"/>
    <w:rsid w:val="00AB0A1D"/>
    <w:rsid w:val="00AC0D2C"/>
    <w:rsid w:val="00AC14E0"/>
    <w:rsid w:val="00AC508D"/>
    <w:rsid w:val="00AC7311"/>
    <w:rsid w:val="00AD229D"/>
    <w:rsid w:val="00AD3613"/>
    <w:rsid w:val="00AD6519"/>
    <w:rsid w:val="00AD76E3"/>
    <w:rsid w:val="00AE3B06"/>
    <w:rsid w:val="00AE3CC3"/>
    <w:rsid w:val="00AE6CD9"/>
    <w:rsid w:val="00AF5E9D"/>
    <w:rsid w:val="00B02110"/>
    <w:rsid w:val="00B07352"/>
    <w:rsid w:val="00B13920"/>
    <w:rsid w:val="00B14A81"/>
    <w:rsid w:val="00B172EC"/>
    <w:rsid w:val="00B17C0A"/>
    <w:rsid w:val="00B17C63"/>
    <w:rsid w:val="00B2021F"/>
    <w:rsid w:val="00B20DF7"/>
    <w:rsid w:val="00B317A8"/>
    <w:rsid w:val="00B32A33"/>
    <w:rsid w:val="00B3547B"/>
    <w:rsid w:val="00B36534"/>
    <w:rsid w:val="00B4380E"/>
    <w:rsid w:val="00B47B5E"/>
    <w:rsid w:val="00B62F44"/>
    <w:rsid w:val="00B63ED6"/>
    <w:rsid w:val="00B645C2"/>
    <w:rsid w:val="00B6512C"/>
    <w:rsid w:val="00B70BC9"/>
    <w:rsid w:val="00B75A4D"/>
    <w:rsid w:val="00B760CF"/>
    <w:rsid w:val="00B76106"/>
    <w:rsid w:val="00B76338"/>
    <w:rsid w:val="00B80489"/>
    <w:rsid w:val="00B856BD"/>
    <w:rsid w:val="00B964FD"/>
    <w:rsid w:val="00B97E54"/>
    <w:rsid w:val="00BA1340"/>
    <w:rsid w:val="00BA39E3"/>
    <w:rsid w:val="00BB5C72"/>
    <w:rsid w:val="00BB6C17"/>
    <w:rsid w:val="00BC1D81"/>
    <w:rsid w:val="00BC2FB4"/>
    <w:rsid w:val="00BC3527"/>
    <w:rsid w:val="00BD4828"/>
    <w:rsid w:val="00BD7350"/>
    <w:rsid w:val="00BE2FE0"/>
    <w:rsid w:val="00BE338F"/>
    <w:rsid w:val="00BE45C0"/>
    <w:rsid w:val="00BF00D4"/>
    <w:rsid w:val="00BF3B68"/>
    <w:rsid w:val="00BF40F6"/>
    <w:rsid w:val="00BF4AC6"/>
    <w:rsid w:val="00BF6D67"/>
    <w:rsid w:val="00C034F5"/>
    <w:rsid w:val="00C14652"/>
    <w:rsid w:val="00C14F1D"/>
    <w:rsid w:val="00C2057C"/>
    <w:rsid w:val="00C245A9"/>
    <w:rsid w:val="00C272D3"/>
    <w:rsid w:val="00C36FA7"/>
    <w:rsid w:val="00C538B8"/>
    <w:rsid w:val="00C53E13"/>
    <w:rsid w:val="00C625F2"/>
    <w:rsid w:val="00C70726"/>
    <w:rsid w:val="00C75A2C"/>
    <w:rsid w:val="00C80A39"/>
    <w:rsid w:val="00C86B34"/>
    <w:rsid w:val="00C96A6C"/>
    <w:rsid w:val="00CA47D2"/>
    <w:rsid w:val="00CA4FB1"/>
    <w:rsid w:val="00CB0DB0"/>
    <w:rsid w:val="00CB1C90"/>
    <w:rsid w:val="00CB62EF"/>
    <w:rsid w:val="00CC08FA"/>
    <w:rsid w:val="00CC1320"/>
    <w:rsid w:val="00CC1698"/>
    <w:rsid w:val="00CC2224"/>
    <w:rsid w:val="00CC6D74"/>
    <w:rsid w:val="00CD26D0"/>
    <w:rsid w:val="00CD5F8D"/>
    <w:rsid w:val="00CE2DE7"/>
    <w:rsid w:val="00CF3E89"/>
    <w:rsid w:val="00D1313C"/>
    <w:rsid w:val="00D135F4"/>
    <w:rsid w:val="00D13A2C"/>
    <w:rsid w:val="00D20848"/>
    <w:rsid w:val="00D20EE8"/>
    <w:rsid w:val="00D2249C"/>
    <w:rsid w:val="00D309A7"/>
    <w:rsid w:val="00D30D08"/>
    <w:rsid w:val="00D3269B"/>
    <w:rsid w:val="00D35055"/>
    <w:rsid w:val="00D36ECC"/>
    <w:rsid w:val="00D420A4"/>
    <w:rsid w:val="00D5259C"/>
    <w:rsid w:val="00D52C4B"/>
    <w:rsid w:val="00D53362"/>
    <w:rsid w:val="00D6011E"/>
    <w:rsid w:val="00D60740"/>
    <w:rsid w:val="00D648D6"/>
    <w:rsid w:val="00D6599B"/>
    <w:rsid w:val="00D67D4F"/>
    <w:rsid w:val="00D72CC5"/>
    <w:rsid w:val="00D7607D"/>
    <w:rsid w:val="00D77E24"/>
    <w:rsid w:val="00D77E2A"/>
    <w:rsid w:val="00D77F0F"/>
    <w:rsid w:val="00D81284"/>
    <w:rsid w:val="00D84073"/>
    <w:rsid w:val="00D84AE3"/>
    <w:rsid w:val="00D86360"/>
    <w:rsid w:val="00D90485"/>
    <w:rsid w:val="00D91D5A"/>
    <w:rsid w:val="00D937AC"/>
    <w:rsid w:val="00D9497B"/>
    <w:rsid w:val="00D95DE7"/>
    <w:rsid w:val="00DA006B"/>
    <w:rsid w:val="00DA0AB7"/>
    <w:rsid w:val="00DA2B7C"/>
    <w:rsid w:val="00DA539B"/>
    <w:rsid w:val="00DB6AFC"/>
    <w:rsid w:val="00DC5CB9"/>
    <w:rsid w:val="00DC738B"/>
    <w:rsid w:val="00DD747C"/>
    <w:rsid w:val="00DF36FE"/>
    <w:rsid w:val="00DF59EB"/>
    <w:rsid w:val="00DF64B6"/>
    <w:rsid w:val="00E129A2"/>
    <w:rsid w:val="00E13C2C"/>
    <w:rsid w:val="00E14317"/>
    <w:rsid w:val="00E15113"/>
    <w:rsid w:val="00E15529"/>
    <w:rsid w:val="00E204C2"/>
    <w:rsid w:val="00E21E93"/>
    <w:rsid w:val="00E255A8"/>
    <w:rsid w:val="00E32D6C"/>
    <w:rsid w:val="00E36F52"/>
    <w:rsid w:val="00E4293F"/>
    <w:rsid w:val="00E4380F"/>
    <w:rsid w:val="00E45AF3"/>
    <w:rsid w:val="00E4611F"/>
    <w:rsid w:val="00E516ED"/>
    <w:rsid w:val="00E53C00"/>
    <w:rsid w:val="00E57269"/>
    <w:rsid w:val="00E576B3"/>
    <w:rsid w:val="00E6022D"/>
    <w:rsid w:val="00E67330"/>
    <w:rsid w:val="00E67A25"/>
    <w:rsid w:val="00E75B25"/>
    <w:rsid w:val="00E765A6"/>
    <w:rsid w:val="00E8235A"/>
    <w:rsid w:val="00E905BD"/>
    <w:rsid w:val="00E94AC6"/>
    <w:rsid w:val="00E94DE3"/>
    <w:rsid w:val="00E950E4"/>
    <w:rsid w:val="00E958DA"/>
    <w:rsid w:val="00E9796B"/>
    <w:rsid w:val="00EA068E"/>
    <w:rsid w:val="00EA6160"/>
    <w:rsid w:val="00EA74DA"/>
    <w:rsid w:val="00EB1BD5"/>
    <w:rsid w:val="00EB207D"/>
    <w:rsid w:val="00EB2D37"/>
    <w:rsid w:val="00EB56A9"/>
    <w:rsid w:val="00EB7243"/>
    <w:rsid w:val="00EC3090"/>
    <w:rsid w:val="00EC49A6"/>
    <w:rsid w:val="00EC6C65"/>
    <w:rsid w:val="00ED38C0"/>
    <w:rsid w:val="00EE386F"/>
    <w:rsid w:val="00EE484E"/>
    <w:rsid w:val="00EE5ACC"/>
    <w:rsid w:val="00EE6E85"/>
    <w:rsid w:val="00EF3144"/>
    <w:rsid w:val="00EF56CB"/>
    <w:rsid w:val="00F014E4"/>
    <w:rsid w:val="00F02074"/>
    <w:rsid w:val="00F04DB8"/>
    <w:rsid w:val="00F05637"/>
    <w:rsid w:val="00F059A2"/>
    <w:rsid w:val="00F068D9"/>
    <w:rsid w:val="00F07236"/>
    <w:rsid w:val="00F117D3"/>
    <w:rsid w:val="00F11C3B"/>
    <w:rsid w:val="00F14514"/>
    <w:rsid w:val="00F23893"/>
    <w:rsid w:val="00F23D20"/>
    <w:rsid w:val="00F25717"/>
    <w:rsid w:val="00F27F28"/>
    <w:rsid w:val="00F33069"/>
    <w:rsid w:val="00F3547A"/>
    <w:rsid w:val="00F363DA"/>
    <w:rsid w:val="00F36AD7"/>
    <w:rsid w:val="00F37F67"/>
    <w:rsid w:val="00F41BE9"/>
    <w:rsid w:val="00F46424"/>
    <w:rsid w:val="00F46893"/>
    <w:rsid w:val="00F47D20"/>
    <w:rsid w:val="00F5490D"/>
    <w:rsid w:val="00F54EDB"/>
    <w:rsid w:val="00F5646F"/>
    <w:rsid w:val="00F60EC6"/>
    <w:rsid w:val="00F615F6"/>
    <w:rsid w:val="00F65512"/>
    <w:rsid w:val="00F6558A"/>
    <w:rsid w:val="00F65A18"/>
    <w:rsid w:val="00F667E6"/>
    <w:rsid w:val="00F71BAA"/>
    <w:rsid w:val="00F7296C"/>
    <w:rsid w:val="00F752EC"/>
    <w:rsid w:val="00F84CAD"/>
    <w:rsid w:val="00F93E87"/>
    <w:rsid w:val="00F9602A"/>
    <w:rsid w:val="00FA013A"/>
    <w:rsid w:val="00FA26ED"/>
    <w:rsid w:val="00FA5A31"/>
    <w:rsid w:val="00FA6421"/>
    <w:rsid w:val="00FA77CC"/>
    <w:rsid w:val="00FC06EA"/>
    <w:rsid w:val="00FC0F58"/>
    <w:rsid w:val="00FC31BD"/>
    <w:rsid w:val="00FC6A91"/>
    <w:rsid w:val="00FD30A3"/>
    <w:rsid w:val="00FD6A07"/>
    <w:rsid w:val="00FD79BF"/>
    <w:rsid w:val="00FE1C5B"/>
    <w:rsid w:val="00FE537F"/>
    <w:rsid w:val="00FE67EC"/>
    <w:rsid w:val="00FF0648"/>
    <w:rsid w:val="00FF1108"/>
    <w:rsid w:val="00FF43BB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98CFC"/>
  <w15:docId w15:val="{9B6A4D1C-46F7-4240-B3D7-B37189EE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1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68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89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3269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3257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7228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7228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uiPriority w:val="1"/>
    <w:qFormat/>
    <w:rsid w:val="0059252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2528"/>
    <w:rPr>
      <w:rFonts w:ascii="Arial" w:eastAsia="Arial" w:hAnsi="Arial" w:cs="Arial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F44"/>
  </w:style>
  <w:style w:type="paragraph" w:styleId="Footer">
    <w:name w:val="footer"/>
    <w:basedOn w:val="Normal"/>
    <w:link w:val="Foot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F44"/>
  </w:style>
  <w:style w:type="character" w:styleId="UnresolvedMention">
    <w:name w:val="Unresolved Mention"/>
    <w:basedOn w:val="DefaultParagraphFont"/>
    <w:uiPriority w:val="99"/>
    <w:semiHidden/>
    <w:unhideWhenUsed/>
    <w:rsid w:val="005150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2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kcollaborative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14DA7-DC71-407D-BB9A-B91E59FC4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St Johnsbury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 Kasprzak</dc:creator>
  <cp:lastModifiedBy>Joe Kasprzak</cp:lastModifiedBy>
  <cp:revision>5</cp:revision>
  <cp:lastPrinted>2021-02-08T14:33:00Z</cp:lastPrinted>
  <dcterms:created xsi:type="dcterms:W3CDTF">2021-02-08T14:33:00Z</dcterms:created>
  <dcterms:modified xsi:type="dcterms:W3CDTF">2021-02-08T16:17:00Z</dcterms:modified>
</cp:coreProperties>
</file>